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77867B9A" w:rsidR="00DA5D18" w:rsidRDefault="003F15B2" w:rsidP="003F15B2">
      <w:pPr>
        <w:pStyle w:val="MyStyle"/>
        <w:ind w:left="1440"/>
      </w:pPr>
      <w:r>
        <w:fldChar w:fldCharType="begin"/>
      </w:r>
      <w:r>
        <w:instrText xml:space="preserve"> LINK Word.Document.12 "C:\\Users\\30007736\\Desktop\\Repos\\Assessments\\Cluster Game Design Documentation &amp; Narrative\\Design Documents\\Game Design Documentation By Richard Pountney.docx" "" \a \p \f 0 </w:instrText>
      </w:r>
      <w:r>
        <w:fldChar w:fldCharType="separate"/>
      </w:r>
      <w:r w:rsidR="00000000"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4pt;height:50.4pt" o:ole="">
            <v:imagedata r:id="rId6" o:title=""/>
          </v:shape>
        </w:object>
      </w:r>
      <w:r>
        <w:fldChar w:fldCharType="end"/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7ADAA115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5D870BF5" w:rsidR="00DA5D18" w:rsidRDefault="0074747B" w:rsidP="00DA5D18">
      <w:pPr>
        <w:pStyle w:val="MyStyle"/>
        <w:numPr>
          <w:ilvl w:val="2"/>
          <w:numId w:val="2"/>
        </w:numPr>
      </w:pPr>
      <w:r>
        <w:t>The items are the core assets involved in progressing the game.</w:t>
      </w: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>Levels</w:t>
      </w:r>
    </w:p>
    <w:p w14:paraId="649CCA40" w14:textId="77777777" w:rsidR="00745DF5" w:rsidRDefault="00745DF5" w:rsidP="00745DF5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. There may end up being multiple parts of each area like having different fencing/walls, but they will still go under the same area only if the fencing/walls are the same material. The first area is a wooden fencing area in which you would need to find an item that will allow you to chop some wood. The second area is a stone wall area in which you would need to find an item that will allow you to break some stone. The third area is a metal fencing area in which you would need to find an item that will allow you to cut some metal wire. The fourth &amp; final area is plants like hedges in which you would need to find an item that will allow you to slash some branches.</w:t>
      </w: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6C688A24" w:rsidR="00DA5D18" w:rsidRDefault="00600DAA" w:rsidP="00DA5D18">
      <w:pPr>
        <w:pStyle w:val="MyStyle"/>
        <w:numPr>
          <w:ilvl w:val="2"/>
          <w:numId w:val="2"/>
        </w:numPr>
      </w:pPr>
      <w:r>
        <w:t xml:space="preserve">The main mechanic is that there </w:t>
      </w:r>
      <w:r w:rsidR="000F0306">
        <w:t>are</w:t>
      </w:r>
      <w:r>
        <w:t xml:space="preserve"> </w:t>
      </w:r>
      <w:r w:rsidR="00BB33F4">
        <w:t>destructible fences/walls</w:t>
      </w:r>
      <w:r w:rsidR="000F0306">
        <w:t>.</w:t>
      </w: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3D6AC8D4" w14:textId="7C132047" w:rsidR="00745DF5" w:rsidRDefault="00745DF5" w:rsidP="00745DF5">
      <w:pPr>
        <w:pStyle w:val="MyStyle"/>
        <w:numPr>
          <w:ilvl w:val="2"/>
          <w:numId w:val="2"/>
        </w:numPr>
      </w:pPr>
      <w:proofErr w:type="spellStart"/>
      <w:r>
        <w:t>Zardy’s</w:t>
      </w:r>
      <w:proofErr w:type="spellEnd"/>
      <w:r>
        <w:t xml:space="preserve"> maze</w:t>
      </w:r>
    </w:p>
    <w:p w14:paraId="25CD4A9C" w14:textId="0DC3B2F0" w:rsidR="00600D75" w:rsidRDefault="00600D75" w:rsidP="00745DF5">
      <w:pPr>
        <w:pStyle w:val="ListParagraph"/>
        <w:numPr>
          <w:ilvl w:val="3"/>
          <w:numId w:val="2"/>
        </w:numPr>
        <w:spacing w:after="0"/>
      </w:pPr>
      <w:r>
        <w:t>what stories they developed?</w:t>
      </w:r>
    </w:p>
    <w:p w14:paraId="27B46406" w14:textId="3C310FA7" w:rsidR="00DA5D18" w:rsidRDefault="00DA5D18" w:rsidP="00745DF5">
      <w:pPr>
        <w:pStyle w:val="MyStyle"/>
        <w:numPr>
          <w:ilvl w:val="4"/>
          <w:numId w:val="2"/>
        </w:numPr>
      </w:pPr>
    </w:p>
    <w:p w14:paraId="5146CFD7" w14:textId="6CB1DDFC" w:rsidR="00600D75" w:rsidRDefault="00600D75" w:rsidP="00745DF5">
      <w:pPr>
        <w:pStyle w:val="ListParagraph"/>
        <w:numPr>
          <w:ilvl w:val="3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7777777" w:rsidR="00DA5D18" w:rsidRDefault="00DA5D18" w:rsidP="00745DF5">
      <w:pPr>
        <w:pStyle w:val="MyStyle"/>
        <w:numPr>
          <w:ilvl w:val="4"/>
          <w:numId w:val="2"/>
        </w:numPr>
      </w:pP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21D9A14F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</w:t>
      </w:r>
      <w:r w:rsidR="003A1DE7">
        <w:t xml:space="preserve"> other than I want the player to feel immersed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7AFB0F12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in a </w:t>
      </w:r>
      <w:r w:rsidR="008C6822">
        <w:t xml:space="preserve">theme </w:t>
      </w:r>
      <w:r w:rsidR="003A1DE7">
        <w:t>park</w:t>
      </w:r>
      <w:r w:rsidR="008C6822">
        <w:t xml:space="preserve"> setting</w:t>
      </w:r>
      <w:r w:rsidR="003A1DE7">
        <w:t>.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2B87CF54" w:rsidR="00DA5D18" w:rsidRDefault="000239E1" w:rsidP="00DA5D18">
      <w:pPr>
        <w:pStyle w:val="MyStyle"/>
        <w:numPr>
          <w:ilvl w:val="2"/>
          <w:numId w:val="2"/>
        </w:numPr>
      </w:pPr>
      <w:r>
        <w:t xml:space="preserve">There isn’t really a narrative other than you were exploring an abandoned theme park. </w:t>
      </w: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77777777" w:rsidR="00DA5D18" w:rsidRDefault="00DA5D18" w:rsidP="00DA5D18">
      <w:pPr>
        <w:pStyle w:val="MyStyle"/>
        <w:numPr>
          <w:ilvl w:val="1"/>
          <w:numId w:val="2"/>
        </w:numPr>
      </w:pP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r w:rsidR="00077D7E">
        <w:t>in regard to</w:t>
      </w:r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77777777" w:rsidR="00DA5D18" w:rsidRDefault="00DA5D18" w:rsidP="00DA5D18">
      <w:pPr>
        <w:pStyle w:val="MyStyle"/>
        <w:numPr>
          <w:ilvl w:val="2"/>
          <w:numId w:val="2"/>
        </w:numPr>
      </w:pPr>
    </w:p>
    <w:sectPr w:rsidR="00DA5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239E1"/>
    <w:rsid w:val="00043E6F"/>
    <w:rsid w:val="00054DC3"/>
    <w:rsid w:val="00077D7E"/>
    <w:rsid w:val="000929F3"/>
    <w:rsid w:val="000A799E"/>
    <w:rsid w:val="000F0306"/>
    <w:rsid w:val="0012146A"/>
    <w:rsid w:val="0013676A"/>
    <w:rsid w:val="002353A6"/>
    <w:rsid w:val="002605BE"/>
    <w:rsid w:val="002763B9"/>
    <w:rsid w:val="00285606"/>
    <w:rsid w:val="002C7B8D"/>
    <w:rsid w:val="002E3B06"/>
    <w:rsid w:val="00320F62"/>
    <w:rsid w:val="0035265D"/>
    <w:rsid w:val="003A1DE7"/>
    <w:rsid w:val="003F15B2"/>
    <w:rsid w:val="00430EE2"/>
    <w:rsid w:val="0048257F"/>
    <w:rsid w:val="00600D75"/>
    <w:rsid w:val="00600DAA"/>
    <w:rsid w:val="00627D81"/>
    <w:rsid w:val="006330DF"/>
    <w:rsid w:val="006563DA"/>
    <w:rsid w:val="0069248E"/>
    <w:rsid w:val="006C0E0D"/>
    <w:rsid w:val="00745DF5"/>
    <w:rsid w:val="0074747B"/>
    <w:rsid w:val="00780612"/>
    <w:rsid w:val="007F2A57"/>
    <w:rsid w:val="00887830"/>
    <w:rsid w:val="008C61C3"/>
    <w:rsid w:val="008C6822"/>
    <w:rsid w:val="008E5DCC"/>
    <w:rsid w:val="00986FCA"/>
    <w:rsid w:val="00AA6F8D"/>
    <w:rsid w:val="00AE0C7F"/>
    <w:rsid w:val="00AE1F8E"/>
    <w:rsid w:val="00B73CCD"/>
    <w:rsid w:val="00BB33F4"/>
    <w:rsid w:val="00BD0CDB"/>
    <w:rsid w:val="00C6018E"/>
    <w:rsid w:val="00C80A39"/>
    <w:rsid w:val="00C92095"/>
    <w:rsid w:val="00D34FC1"/>
    <w:rsid w:val="00D46C22"/>
    <w:rsid w:val="00D9436D"/>
    <w:rsid w:val="00DA5D18"/>
    <w:rsid w:val="00E36B8B"/>
    <w:rsid w:val="00E43CDA"/>
    <w:rsid w:val="00E72BCE"/>
    <w:rsid w:val="00F06015"/>
    <w:rsid w:val="00F5334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2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2</cp:revision>
  <dcterms:created xsi:type="dcterms:W3CDTF">2022-04-29T01:06:00Z</dcterms:created>
  <dcterms:modified xsi:type="dcterms:W3CDTF">2023-05-1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8d3bac1fa1de8b72d50a248c1bf4b0c9084d60c1c59f9a4e651796017de11b</vt:lpwstr>
  </property>
</Properties>
</file>